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e-Leve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M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ans</w:t>
      </w:r>
      <w:r>
        <w:t xml:space="preserve"> </w:t>
      </w:r>
      <w:r>
        <w:t xml:space="preserve">Lehndorff</w:t>
      </w:r>
    </w:p>
    <w:bookmarkStart w:id="42" w:name="site-level-analysis-of-site-8271."/>
    <w:p>
      <w:pPr>
        <w:pStyle w:val="Heading1"/>
      </w:pPr>
      <w:r>
        <w:t xml:space="preserve">Site level analysis of Site 8271.</w:t>
      </w:r>
    </w:p>
    <w:p>
      <w:pPr>
        <w:pStyle w:val="FirstParagraph"/>
      </w:pPr>
      <w:r>
        <w:t xml:space="preserve">Site 8271 is located near Multnomah County, Oregon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8271_files/figure-docx/ma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75ad4a9b9360acde285a590cc56a09981668c7e"/>
    <w:p>
      <w:pPr>
        <w:pStyle w:val="Heading2"/>
      </w:pPr>
      <w:r>
        <w:t xml:space="preserve">This is the typical load profile for this site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8271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1" w:name="Xbc2605806cda9ec2f0334cadfefb04771936c94"/>
    <w:p>
      <w:pPr>
        <w:pStyle w:val="Heading2"/>
      </w:pPr>
      <w:r>
        <w:t xml:space="preserve">Change in March to October energy usage between 2019 and 2020 (non-weather normalized).</w:t>
      </w:r>
    </w:p>
    <w:bookmarkStart w:id="33" w:name="clothes-dryer-usage-decreased-by-58.62"/>
    <w:p>
      <w:pPr>
        <w:pStyle w:val="Heading3"/>
      </w:pPr>
      <w:r>
        <w:t xml:space="preserve">Clothes Dryer usage decreased by 58.62%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8271_files/figure-docx/eu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8271_files/figure-docx/eu1b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stoveovenrange-usage-decreased-by-44.21"/>
    <w:p>
      <w:pPr>
        <w:pStyle w:val="Heading3"/>
      </w:pPr>
      <w:r>
        <w:t xml:space="preserve">Stove/Oven/Range usage decreased by 44.21%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8271_files/figure-docx/eu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8271_files/figure-docx/eu2b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-Level Analysis of HEMS Data</dc:title>
  <dc:creator>Hans Lehndorff</dc:creator>
  <cp:keywords/>
  <dcterms:created xsi:type="dcterms:W3CDTF">2023-03-06T00:08:09Z</dcterms:created>
  <dcterms:modified xsi:type="dcterms:W3CDTF">2023-03-06T00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">
    <vt:lpwstr>With data from NEEA HEMS</vt:lpwstr>
  </property>
  <property fmtid="{D5CDD505-2E9C-101B-9397-08002B2CF9AE}" pid="3" name="format">
    <vt:lpwstr/>
  </property>
  <property fmtid="{D5CDD505-2E9C-101B-9397-08002B2CF9AE}" pid="4" name="params">
    <vt:lpwstr/>
  </property>
</Properties>
</file>